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2330E9" w14:textId="55642188" w:rsidR="003B3983" w:rsidRDefault="003B3983" w:rsidP="003B3983">
      <w:pPr>
        <w:pStyle w:val="Heading1"/>
        <w:jc w:val="center"/>
      </w:pPr>
      <w:bookmarkStart w:id="0" w:name="_GoBack"/>
      <w:bookmarkEnd w:id="0"/>
      <w:r w:rsidRPr="003B3983">
        <w:t>Lab: Regular Expressions</w:t>
      </w:r>
    </w:p>
    <w:p w14:paraId="7D674940" w14:textId="39EC8FDD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052DC">
          <w:rPr>
            <w:rStyle w:val="Hyperlink"/>
            <w:sz w:val="24"/>
            <w:szCs w:val="24"/>
          </w:rPr>
          <w:t xml:space="preserve">"JS Fundamentals" Course @ </w:t>
        </w:r>
        <w:r w:rsidRPr="00C052DC">
          <w:rPr>
            <w:rStyle w:val="Hyperlink"/>
            <w:noProof/>
            <w:sz w:val="24"/>
            <w:szCs w:val="24"/>
          </w:rPr>
          <w:t>SoftUni</w:t>
        </w:r>
        <w:r w:rsidRPr="00C052DC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Hyperlink"/>
            <w:sz w:val="24"/>
            <w:szCs w:val="24"/>
          </w:rPr>
          <w:t>https://judge.softuni.org/Contests/</w:t>
        </w:r>
        <w:r w:rsidR="00370AF9" w:rsidRPr="00E70CC9">
          <w:rPr>
            <w:rStyle w:val="Hyperlink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Hyperlink"/>
          </w:rPr>
          <w:t>https://regex101.com/</w:t>
        </w:r>
      </w:hyperlink>
      <w:r w:rsidRPr="003B3983">
        <w:rPr>
          <w:rStyle w:val="Hyperlink"/>
        </w:rPr>
        <w:t xml:space="preserve"> </w:t>
      </w:r>
    </w:p>
    <w:p w14:paraId="057E6F6F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D06D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D06DB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’ve constructed your regular expression, it’s time to write the solution in JavaScript.</w:t>
      </w:r>
    </w:p>
    <w:p w14:paraId="635504AA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71CDA7AC">
            <wp:extent cx="6419850" cy="746880"/>
            <wp:effectExtent l="19050" t="19050" r="1905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746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6CB8D414" w:rsidR="003B3983" w:rsidRPr="003B3983" w:rsidRDefault="003B3983" w:rsidP="003B3983">
      <w:pPr>
        <w:rPr>
          <w:lang w:val="bg-BG"/>
        </w:rPr>
      </w:pPr>
      <w:r w:rsidRPr="003B3983">
        <w:t xml:space="preserve">Now, it’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TableGrid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After that, it’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TableGrid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77777777" w:rsidR="003B3983" w:rsidRPr="003B3983" w:rsidRDefault="003B3983" w:rsidP="003B3983">
      <w:pPr>
        <w:rPr>
          <w:lang w:val="bg-BG"/>
        </w:rPr>
      </w:pPr>
      <w:r w:rsidRPr="003B3983">
        <w:t>Now it’s time to write the solution, so let’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77777777" w:rsidR="003B3983" w:rsidRPr="003B3983" w:rsidRDefault="003B3983" w:rsidP="003B3983">
      <w:pPr>
        <w:rPr>
          <w:lang w:val="bg-BG"/>
        </w:rPr>
      </w:pPr>
      <w:r w:rsidRPr="003B3983">
        <w:t>After that, let’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Examples</w:t>
      </w:r>
    </w:p>
    <w:tbl>
      <w:tblPr>
        <w:tblStyle w:val="TableGrid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Heading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7777777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’ll take a look at how to construct it:</w:t>
      </w:r>
    </w:p>
    <w:p w14:paraId="78D9497D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First off, we don’t want anything at the </w:t>
      </w:r>
      <w:r w:rsidRPr="003B3983">
        <w:rPr>
          <w:b/>
        </w:rPr>
        <w:t>start</w:t>
      </w:r>
      <w:r w:rsidRPr="003B3983">
        <w:t xml:space="preserve"> of our date, so we’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0943E17C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We’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0C2E0719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lastRenderedPageBreak/>
        <w:t xml:space="preserve">Next, we’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up, we’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Finally, since we don’t want to match the date if there’s anything else </w:t>
      </w:r>
      <w:r w:rsidRPr="003B3983">
        <w:rPr>
          <w:b/>
        </w:rPr>
        <w:t>glued to it</w:t>
      </w:r>
      <w:r w:rsidRPr="003B3983">
        <w:t xml:space="preserve">, we’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77777777" w:rsidR="003B3983" w:rsidRPr="003B3983" w:rsidRDefault="003B3983" w:rsidP="003B3983">
      <w:pPr>
        <w:rPr>
          <w:lang w:val="bg-BG"/>
        </w:rPr>
      </w:pPr>
      <w:r w:rsidRPr="003B3983">
        <w:t xml:space="preserve">Now it’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7777777" w:rsidR="003B3983" w:rsidRPr="003B3983" w:rsidRDefault="003B3983" w:rsidP="003B3983">
      <w:pPr>
        <w:rPr>
          <w:lang w:val="bg-BG"/>
        </w:rPr>
      </w:pPr>
      <w:r w:rsidRPr="003B3983">
        <w:t xml:space="preserve">Next, we’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Examples</w:t>
      </w:r>
    </w:p>
    <w:tbl>
      <w:tblPr>
        <w:tblStyle w:val="TableGrid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6E2D03" w14:textId="77777777" w:rsidR="00165A0C" w:rsidRDefault="00165A0C" w:rsidP="008068A2">
      <w:pPr>
        <w:spacing w:after="0" w:line="240" w:lineRule="auto"/>
      </w:pPr>
      <w:r>
        <w:separator/>
      </w:r>
    </w:p>
  </w:endnote>
  <w:endnote w:type="continuationSeparator" w:id="0">
    <w:p w14:paraId="3021777B" w14:textId="77777777" w:rsidR="00165A0C" w:rsidRDefault="00165A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749E08" w14:textId="6CF50911" w:rsidR="004E4C1E" w:rsidRDefault="00090152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DD045BC" wp14:editId="04668B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6B9AC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D045B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1256B9AC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A102C57" wp14:editId="24B037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6389D4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02AB3C12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D0F0C0" wp14:editId="43B0C18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FC3DD7" wp14:editId="5DDD41F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C395B82" wp14:editId="0F78407A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34E4F48" wp14:editId="3E44312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1EA79E" wp14:editId="08113B4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CF030" wp14:editId="2937148A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1BC754" wp14:editId="61BAA92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F7E328" wp14:editId="50D252E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C2DB1B" wp14:editId="615C7253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102C5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16389D4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02AB3C12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DD0F0C0" wp14:editId="43B0C18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FC3DD7" wp14:editId="5DDD41F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C395B82" wp14:editId="0F78407A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34E4F48" wp14:editId="3E44312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1EA79E" wp14:editId="08113B4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CF030" wp14:editId="2937148A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1BC754" wp14:editId="61BAA92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F7E328" wp14:editId="50D252E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C2DB1B" wp14:editId="615C7253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32538473" wp14:editId="38FB34B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BCB691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90CFD1A" wp14:editId="3646BB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75FEE3" w14:textId="3686DC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9A329B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9A329B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015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9A329B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130A32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130A32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130A32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015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130A32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0CFD1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0275FEE3" w14:textId="3686DC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9A329B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9A329B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015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9A329B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130A32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130A32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130A32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09015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130A32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F00B76" w14:textId="77777777" w:rsidR="00165A0C" w:rsidRDefault="00165A0C" w:rsidP="008068A2">
      <w:pPr>
        <w:spacing w:after="0" w:line="240" w:lineRule="auto"/>
      </w:pPr>
      <w:r>
        <w:separator/>
      </w:r>
    </w:p>
  </w:footnote>
  <w:footnote w:type="continuationSeparator" w:id="0">
    <w:p w14:paraId="67F5662E" w14:textId="77777777" w:rsidR="00165A0C" w:rsidRDefault="00165A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96CB1B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2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5"/>
  </w:num>
  <w:num w:numId="38">
    <w:abstractNumId w:val="15"/>
  </w:num>
  <w:num w:numId="39">
    <w:abstractNumId w:val="31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kwrQUAK2n/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0152"/>
    <w:rsid w:val="0009209B"/>
    <w:rsid w:val="000A6794"/>
    <w:rsid w:val="000B39E6"/>
    <w:rsid w:val="000B56F0"/>
    <w:rsid w:val="000C5361"/>
    <w:rsid w:val="000C752A"/>
    <w:rsid w:val="000E2A34"/>
    <w:rsid w:val="000F1400"/>
    <w:rsid w:val="00103906"/>
    <w:rsid w:val="00106C57"/>
    <w:rsid w:val="001275B9"/>
    <w:rsid w:val="00130A32"/>
    <w:rsid w:val="00142C75"/>
    <w:rsid w:val="001449E8"/>
    <w:rsid w:val="00152811"/>
    <w:rsid w:val="001619DF"/>
    <w:rsid w:val="00164CDC"/>
    <w:rsid w:val="00165A0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0E9B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1F51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A9E"/>
    <w:rsid w:val="00671FE2"/>
    <w:rsid w:val="00673810"/>
    <w:rsid w:val="00686C0C"/>
    <w:rsid w:val="00695634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2DC"/>
    <w:rsid w:val="00C07904"/>
    <w:rsid w:val="00C121AF"/>
    <w:rsid w:val="00C14C80"/>
    <w:rsid w:val="00C250DF"/>
    <w:rsid w:val="00C27853"/>
    <w:rsid w:val="00C355A5"/>
    <w:rsid w:val="00C369EE"/>
    <w:rsid w:val="00C43B64"/>
    <w:rsid w:val="00C53F37"/>
    <w:rsid w:val="00C5499A"/>
    <w:rsid w:val="00C62A0F"/>
    <w:rsid w:val="00C64BB7"/>
    <w:rsid w:val="00C71999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DD36B2"/>
    <w:rPr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70AF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C0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AFFD30-0689-4C9B-AF15-83912F161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47</Words>
  <Characters>7108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Regular Expressions</vt:lpstr>
      <vt:lpstr>Technology Fundamentals - Regular Expressions Lab - JS</vt:lpstr>
    </vt:vector>
  </TitlesOfParts>
  <Company>SoftUni – https://softuni.org</Company>
  <LinksUpToDate>false</LinksUpToDate>
  <CharactersWithSpaces>8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37:00Z</cp:lastPrinted>
  <dcterms:created xsi:type="dcterms:W3CDTF">2023-11-25T16:14:00Z</dcterms:created>
  <dcterms:modified xsi:type="dcterms:W3CDTF">2023-11-25T16:14:00Z</dcterms:modified>
  <cp:category>programming;education;software engineering;software development</cp:category>
</cp:coreProperties>
</file>